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4FBA" w:rsidRDefault="009A4FBA" w:rsidP="009A4FBA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1EBA8AB" wp14:editId="18B25023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9A4FBA" w:rsidRPr="003542D2" w:rsidRDefault="009A4FBA" w:rsidP="009A4FB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 xml:space="preserve">GRADE 8: </w:t>
      </w:r>
      <w:r>
        <w:rPr>
          <w:rFonts w:ascii="Gadugi" w:eastAsia="Times New Roman" w:hAnsi="Gadugi" w:cs="Times New Roman"/>
          <w:b/>
          <w:bCs/>
          <w:sz w:val="24"/>
          <w:szCs w:val="24"/>
        </w:rPr>
        <w:t>INTEGRATED SCIENCE</w:t>
      </w:r>
      <w:r>
        <w:rPr>
          <w:rFonts w:ascii="Gadugi" w:eastAsia="Times New Roman" w:hAnsi="Gadugi" w:cs="Times New Roman"/>
          <w:b/>
          <w:bCs/>
          <w:sz w:val="24"/>
          <w:szCs w:val="24"/>
        </w:rPr>
        <w:t xml:space="preserve"> PP1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CODE: 010 YEAR: 2025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MARKING SCHEME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SECTION A: MULTIPLE CHOICE (4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"/>
        <w:gridCol w:w="3012"/>
        <w:gridCol w:w="8209"/>
      </w:tblGrid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rrect Answer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B. Chloroplast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hloroplasts contain chlorophyll and are responsible for photosynthesis in plants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SI system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Mole, kilogram, and Kelvin are SI (International System of Units)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Chemical change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opper reacts with oxygen, CO</w:t>
            </w:r>
            <w:r w:rsidRPr="009A4FBA">
              <w:rPr>
                <w:rFonts w:ascii="Cambria Math" w:eastAsia="Times New Roman" w:hAnsi="Cambria Math" w:cs="Cambria Math"/>
                <w:sz w:val="24"/>
                <w:szCs w:val="24"/>
              </w:rPr>
              <w:t>₂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, and moisture to form green copper carbonate </w:t>
            </w:r>
            <w:r w:rsidRPr="009A4FBA">
              <w:rPr>
                <w:rFonts w:ascii="Arial" w:eastAsia="Times New Roman" w:hAnsi="Arial" w:cs="Arial"/>
                <w:sz w:val="24"/>
                <w:szCs w:val="24"/>
              </w:rPr>
              <w:t>→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chemical change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B. Osmosis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Movement of water through a semi-permeable membrane is osmosis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3F495A" w:rsidRPr="009A4FBA" w:rsidRDefault="009A4FBA" w:rsidP="009A4FB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  <w:r w:rsidR="003F495A"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. </w:t>
            </w:r>
            <w:r>
              <w:rPr>
                <w:rFonts w:ascii="Gadugi" w:eastAsia="Times New Roman" w:hAnsi="Gadugi" w:cs="Times New Roman"/>
                <w:sz w:val="24"/>
                <w:szCs w:val="24"/>
              </w:rPr>
              <w:t>H</w:t>
            </w:r>
            <w:r w:rsidR="003F495A" w:rsidRPr="009A4FBA">
              <w:rPr>
                <w:rFonts w:ascii="Cambria Math" w:eastAsia="Times New Roman" w:hAnsi="Cambria Math" w:cs="Cambria Math"/>
                <w:sz w:val="24"/>
                <w:szCs w:val="24"/>
              </w:rPr>
              <w:t>₂</w:t>
            </w:r>
            <w:r w:rsidR="003F495A"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(</w:t>
            </w:r>
            <w:r>
              <w:rPr>
                <w:rFonts w:ascii="Gadugi" w:eastAsia="Times New Roman" w:hAnsi="Gadugi" w:cs="Times New Roman"/>
                <w:sz w:val="24"/>
                <w:szCs w:val="24"/>
              </w:rPr>
              <w:t>Hydrogen</w:t>
            </w:r>
            <w:r w:rsidR="003F495A" w:rsidRPr="009A4FBA">
              <w:rPr>
                <w:rFonts w:ascii="Gadugi" w:eastAsia="Times New Roman" w:hAnsi="Gadugi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A compound mu</w:t>
            </w:r>
            <w:r w:rsidR="009A4FBA">
              <w:rPr>
                <w:rFonts w:ascii="Gadugi" w:eastAsia="Times New Roman" w:hAnsi="Gadugi" w:cs="Times New Roman"/>
                <w:sz w:val="24"/>
                <w:szCs w:val="24"/>
              </w:rPr>
              <w:t>st have ≥2 different elements; H</w:t>
            </w:r>
            <w:r w:rsidRPr="009A4FBA">
              <w:rPr>
                <w:rFonts w:ascii="Cambria Math" w:eastAsia="Times New Roman" w:hAnsi="Cambria Math" w:cs="Cambria Math"/>
                <w:sz w:val="24"/>
                <w:szCs w:val="24"/>
              </w:rPr>
              <w:t>₂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is a molecule but not a compound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P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The chemical symbol for phosphorus is </w:t>
            </w:r>
            <w:r w:rsidRPr="009A4FB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P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D. To remove oxygen dissolved in water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Boiling removes dissolved oxygen, which is needed to test rusting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B. Copper + Oxygen </w:t>
            </w:r>
            <w:r w:rsidRPr="009A4FBA">
              <w:rPr>
                <w:rFonts w:ascii="Arial" w:eastAsia="Times New Roman" w:hAnsi="Arial" w:cs="Arial"/>
                <w:sz w:val="24"/>
                <w:szCs w:val="24"/>
              </w:rPr>
              <w:t>→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Copper oxide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Heating copper in air forms black copper oxide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Hypothesis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An educated guess that can be tested is a hypothesis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Solving global health challenges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Biology + chemistry </w:t>
            </w:r>
            <w:r w:rsidRPr="009A4FBA">
              <w:rPr>
                <w:rFonts w:ascii="Arial" w:eastAsia="Times New Roman" w:hAnsi="Arial" w:cs="Arial"/>
                <w:sz w:val="24"/>
                <w:szCs w:val="24"/>
              </w:rPr>
              <w:t>→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medicine for health issues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B. Flammable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The symbol shown (flame) indicates flammable substances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B. Submerge in cold water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ooling the burn immediately prevents tissue damage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Measuring cylinder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A measuring cylinder accurately measures liquid volumes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Second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SI unit of time is the second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B. Observation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Watching and noting changes is observation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Separating funnel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Oil and water are immiscible </w:t>
            </w:r>
            <w:r w:rsidRPr="009A4FBA">
              <w:rPr>
                <w:rFonts w:ascii="Arial" w:eastAsia="Times New Roman" w:hAnsi="Arial" w:cs="Arial"/>
                <w:sz w:val="24"/>
                <w:szCs w:val="24"/>
              </w:rPr>
              <w:t>→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separated with funnel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D. Strong base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Purple color of universal indicator shows strong alkali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Reflection of light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Reflection produces an image in water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Growth of facial and body hair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Male secondary sexual characteristic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A. </w:t>
            </w:r>
            <w:proofErr w:type="spellStart"/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aCO</w:t>
            </w:r>
            <w:proofErr w:type="spellEnd"/>
            <w:r w:rsidRPr="009A4FBA">
              <w:rPr>
                <w:rFonts w:ascii="Cambria Math" w:eastAsia="Times New Roman" w:hAnsi="Cambria Math" w:cs="Cambria Math"/>
                <w:sz w:val="24"/>
                <w:szCs w:val="24"/>
              </w:rPr>
              <w:t>₃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r w:rsidRPr="009A4FBA">
              <w:rPr>
                <w:rFonts w:ascii="Arial" w:eastAsia="Times New Roman" w:hAnsi="Arial" w:cs="Arial"/>
                <w:sz w:val="24"/>
                <w:szCs w:val="24"/>
              </w:rPr>
              <w:t>→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</w:t>
            </w:r>
            <w:proofErr w:type="spellStart"/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aO</w:t>
            </w:r>
            <w:proofErr w:type="spellEnd"/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+ CO</w:t>
            </w:r>
            <w:r w:rsidRPr="009A4FBA">
              <w:rPr>
                <w:rFonts w:ascii="Cambria Math" w:eastAsia="Times New Roman" w:hAnsi="Cambria Math" w:cs="Cambria Math"/>
                <w:sz w:val="24"/>
                <w:szCs w:val="24"/>
              </w:rPr>
              <w:t>₂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orrect decomposition equation for calcium carbonate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B. Chemical </w:t>
            </w:r>
            <w:r w:rsidRPr="009A4FBA">
              <w:rPr>
                <w:rFonts w:ascii="Arial" w:eastAsia="Times New Roman" w:hAnsi="Arial" w:cs="Arial"/>
                <w:sz w:val="24"/>
                <w:szCs w:val="24"/>
              </w:rPr>
              <w:t>→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Kinetic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Burning fuel releases chemical energy converted to movement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D. Continue to glow same brightness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In parallel circuits, other bulbs remain unaffected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B. Earth has a magnetic field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ompass needle aligns with Earth’s magnetic field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Plastic ruler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Plastics are good insulators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B. Two or more atoms chemically bonded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Molecule = ≥2 atoms bonded (same or different elements)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26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K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Symbol for potassium is </w:t>
            </w:r>
            <w:r w:rsidRPr="009A4FBA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K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(from Latin </w:t>
            </w:r>
            <w:proofErr w:type="spellStart"/>
            <w:r w:rsidRPr="009A4FBA">
              <w:rPr>
                <w:rFonts w:ascii="Gadugi" w:eastAsia="Times New Roman" w:hAnsi="Gadugi" w:cs="Times New Roman"/>
                <w:i/>
                <w:iCs/>
                <w:sz w:val="24"/>
                <w:szCs w:val="24"/>
              </w:rPr>
              <w:t>kalium</w:t>
            </w:r>
            <w:proofErr w:type="spellEnd"/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)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C. Uniformly distributed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In solutions, solute is evenly dissolved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D. Suspension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Sand settles in water </w:t>
            </w:r>
            <w:r w:rsidRPr="009A4FBA">
              <w:rPr>
                <w:rFonts w:ascii="Arial" w:eastAsia="Times New Roman" w:hAnsi="Arial" w:cs="Arial"/>
                <w:sz w:val="24"/>
                <w:szCs w:val="24"/>
              </w:rPr>
              <w:t>→</w:t>
            </w: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suspension.</w:t>
            </w: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3F495A" w:rsidRPr="009A4FBA" w:rsidRDefault="009A4FBA" w:rsidP="009A4FB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  <w:r w:rsidR="003F495A"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. </w:t>
            </w:r>
            <w:r>
              <w:rPr>
                <w:rFonts w:ascii="Gadugi" w:eastAsia="Times New Roman" w:hAnsi="Gadugi" w:cs="Times New Roman"/>
                <w:sz w:val="24"/>
                <w:szCs w:val="24"/>
              </w:rPr>
              <w:t>Measuring cylinder</w:t>
            </w:r>
          </w:p>
        </w:tc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  <w:tr w:rsidR="003F495A" w:rsidRPr="009A4FBA" w:rsidTr="009A4FBA">
        <w:tc>
          <w:tcPr>
            <w:tcW w:w="0" w:type="auto"/>
            <w:hideMark/>
          </w:tcPr>
          <w:p w:rsidR="003F495A" w:rsidRPr="009A4FBA" w:rsidRDefault="003F495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9A4FBA">
              <w:rPr>
                <w:rFonts w:ascii="Gadugi" w:eastAsia="Times New Roman" w:hAnsi="Gadugi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3F495A" w:rsidRPr="009A4FBA" w:rsidRDefault="009A4FB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D. D</w:t>
            </w:r>
          </w:p>
        </w:tc>
        <w:tc>
          <w:tcPr>
            <w:tcW w:w="0" w:type="auto"/>
            <w:hideMark/>
          </w:tcPr>
          <w:p w:rsidR="003F495A" w:rsidRPr="009A4FBA" w:rsidRDefault="009A4FBA" w:rsidP="003F495A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>
                  <wp:extent cx="3071192" cy="2637735"/>
                  <wp:effectExtent l="0" t="0" r="0" b="0"/>
                  <wp:docPr id="2" name="Picture 2" descr="Phase Change Diagram of Water — Overview &amp; Importance - Exp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Phase Change Diagram of Water — Overview &amp; Importance - Expi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2930" cy="26392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F495A"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Phase change (liquid </w:t>
            </w:r>
            <w:r w:rsidR="003F495A" w:rsidRPr="009A4FBA">
              <w:rPr>
                <w:rFonts w:ascii="Arial" w:eastAsia="Times New Roman" w:hAnsi="Arial" w:cs="Arial"/>
                <w:sz w:val="24"/>
                <w:szCs w:val="24"/>
              </w:rPr>
              <w:t>↔</w:t>
            </w:r>
            <w:r w:rsidR="003F495A" w:rsidRPr="009A4FBA">
              <w:rPr>
                <w:rFonts w:ascii="Gadugi" w:eastAsia="Times New Roman" w:hAnsi="Gadugi" w:cs="Times New Roman"/>
                <w:sz w:val="24"/>
                <w:szCs w:val="24"/>
              </w:rPr>
              <w:t xml:space="preserve"> gas) needs most energy (latent heat).</w:t>
            </w:r>
          </w:p>
        </w:tc>
      </w:tr>
    </w:tbl>
    <w:p w:rsidR="003F495A" w:rsidRPr="009A4FBA" w:rsidRDefault="003F495A" w:rsidP="003F495A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 xml:space="preserve"> SECTION B: STRUCTURED QUESTIONS (40 Marks)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31. Heating a liquid in a boiling tube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) Safety precautions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Wear goggles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Use test tube holder.</w:t>
      </w:r>
      <w:r w:rsidRPr="009A4FBA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9A4FBA">
        <w:rPr>
          <w:rFonts w:ascii="Gadugi" w:eastAsia="Times New Roman" w:hAnsi="Gadugi" w:cs="Times New Roman"/>
          <w:sz w:val="24"/>
          <w:szCs w:val="24"/>
        </w:rPr>
        <w:t>iii</w:t>
      </w:r>
      <w:proofErr w:type="gramEnd"/>
      <w:r w:rsidRPr="009A4FBA">
        <w:rPr>
          <w:rFonts w:ascii="Gadugi" w:eastAsia="Times New Roman" w:hAnsi="Gadugi" w:cs="Times New Roman"/>
          <w:sz w:val="24"/>
          <w:szCs w:val="24"/>
        </w:rPr>
        <w:t>. Point tube mouth away from people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v. Do not fill tube more than half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. Heat gently and evenly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. Tie back long hair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i. Avoid direct inhalation of fumes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ii. Keep flammable items away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x. Do not leave unattended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x. Allow glassware to cool before touching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b) Instrument used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Test tube holder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 xml:space="preserve">ii. Sometimes </w:t>
      </w:r>
      <w:proofErr w:type="gramStart"/>
      <w:r w:rsidRPr="009A4FBA">
        <w:rPr>
          <w:rFonts w:ascii="Gadugi" w:eastAsia="Times New Roman" w:hAnsi="Gadugi" w:cs="Times New Roman"/>
          <w:sz w:val="24"/>
          <w:szCs w:val="24"/>
        </w:rPr>
        <w:t>tripod stand</w:t>
      </w:r>
      <w:proofErr w:type="gramEnd"/>
      <w:r w:rsidRPr="009A4FBA">
        <w:rPr>
          <w:rFonts w:ascii="Gadugi" w:eastAsia="Times New Roman" w:hAnsi="Gadugi" w:cs="Times New Roman"/>
          <w:sz w:val="24"/>
          <w:szCs w:val="24"/>
        </w:rPr>
        <w:t xml:space="preserve"> with clamp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32. Preparing salt solution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) Solute and solvent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Solute = salt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Solvent = water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b) Making a concentrated solution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Add large amount of solute.</w:t>
      </w:r>
      <w:r w:rsidRPr="009A4FBA">
        <w:rPr>
          <w:rFonts w:ascii="Gadugi" w:eastAsia="Times New Roman" w:hAnsi="Gadugi" w:cs="Times New Roman"/>
          <w:sz w:val="24"/>
          <w:szCs w:val="24"/>
        </w:rPr>
        <w:br/>
      </w:r>
      <w:r w:rsidRPr="009A4FBA">
        <w:rPr>
          <w:rFonts w:ascii="Gadugi" w:eastAsia="Times New Roman" w:hAnsi="Gadugi" w:cs="Times New Roman"/>
          <w:sz w:val="24"/>
          <w:szCs w:val="24"/>
        </w:rPr>
        <w:lastRenderedPageBreak/>
        <w:t>ii. Stir until no more dissolves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i. Heat gently to dissolve more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v. Allow cooling to form supersaturated solution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. Reduce solvent volume by evaporation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. Keep adding until saturation point reached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i. Use warm water to dissolve faster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33. States of matter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) Particles in a solid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Arranged closely, in fixed positions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Packed in regular pattern (lattice)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i. Vibrate but do not move freely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v. High density and incompressible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 xml:space="preserve">b) Solid </w:t>
      </w:r>
      <w:r w:rsidRPr="009A4FBA">
        <w:rPr>
          <w:rFonts w:ascii="Arial" w:eastAsia="Times New Roman" w:hAnsi="Arial" w:cs="Arial"/>
          <w:b/>
          <w:bCs/>
          <w:sz w:val="24"/>
          <w:szCs w:val="24"/>
        </w:rPr>
        <w:t>→</w:t>
      </w: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 xml:space="preserve"> Gas directly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Sublimation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34. Excretory system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) Parts X and Y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X –</w:t>
      </w:r>
      <w:r w:rsidR="009A4FBA" w:rsidRPr="009A4FBA">
        <w:rPr>
          <w:rFonts w:ascii="Gadugi" w:eastAsia="Times New Roman" w:hAnsi="Gadugi" w:cs="Times New Roman"/>
          <w:sz w:val="24"/>
          <w:szCs w:val="24"/>
        </w:rPr>
        <w:t>Ureter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 xml:space="preserve">ii. Y – </w:t>
      </w:r>
      <w:r w:rsidR="009A4FBA">
        <w:rPr>
          <w:rFonts w:ascii="Gadugi" w:eastAsia="Times New Roman" w:hAnsi="Gadugi" w:cs="Times New Roman"/>
          <w:sz w:val="24"/>
          <w:szCs w:val="24"/>
        </w:rPr>
        <w:t>Bladder</w:t>
      </w:r>
      <w:r w:rsidR="009A4FBA" w:rsidRPr="009A4FBA">
        <w:rPr>
          <w:rFonts w:ascii="Gadugi" w:eastAsia="Times New Roman" w:hAnsi="Gadugi" w:cs="Times New Roman"/>
          <w:sz w:val="24"/>
          <w:szCs w:val="24"/>
        </w:rPr>
        <w:t>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b) Function of kidney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Filters blood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Removes urea, salts, excess water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i. Maintains osmotic balance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 xml:space="preserve">iv. Regulates </w:t>
      </w:r>
      <w:proofErr w:type="spellStart"/>
      <w:r w:rsidRPr="009A4FBA">
        <w:rPr>
          <w:rFonts w:ascii="Gadugi" w:eastAsia="Times New Roman" w:hAnsi="Gadugi" w:cs="Times New Roman"/>
          <w:sz w:val="24"/>
          <w:szCs w:val="24"/>
        </w:rPr>
        <w:t>pH.</w:t>
      </w:r>
      <w:proofErr w:type="spellEnd"/>
      <w:r w:rsidRPr="009A4FBA">
        <w:rPr>
          <w:rFonts w:ascii="Gadugi" w:eastAsia="Times New Roman" w:hAnsi="Gadugi" w:cs="Times New Roman"/>
          <w:sz w:val="24"/>
          <w:szCs w:val="24"/>
        </w:rPr>
        <w:br/>
        <w:t>v. Controls water balance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. Excretes metabolic waste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35. Iron filings + sand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) Homogeneous or heterogeneous?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Heterogeneous – components can be seen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Different physical properties remain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b) Separation method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Use a magnet to attract iron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Leave sand behind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36. Puberty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) Physical changes in boys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Growth of facial hair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Deepening of voice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i. Broadening of shoulders.</w:t>
      </w:r>
      <w:r w:rsidRPr="009A4FBA">
        <w:rPr>
          <w:rFonts w:ascii="Gadugi" w:eastAsia="Times New Roman" w:hAnsi="Gadugi" w:cs="Times New Roman"/>
          <w:sz w:val="24"/>
          <w:szCs w:val="24"/>
        </w:rPr>
        <w:br/>
      </w:r>
      <w:r w:rsidRPr="009A4FBA">
        <w:rPr>
          <w:rFonts w:ascii="Gadugi" w:eastAsia="Times New Roman" w:hAnsi="Gadugi" w:cs="Times New Roman"/>
          <w:sz w:val="24"/>
          <w:szCs w:val="24"/>
        </w:rPr>
        <w:lastRenderedPageBreak/>
        <w:t>iv. Growth of chest hair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. Enlargement of genitals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. Increased height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i. Muscle development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ii. Frequent erections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b) Emotional/social challenges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Mood swings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Peer pressure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i. Low self-esteem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v. Curiosity about opposite sex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. Confusion about body changes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. Struggle with identity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i. Pressure from school work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ii. Conflict with parents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x. Anxiety or depression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x. Bullying in school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37. Simple circuit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) Energy transformation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 xml:space="preserve">i. Chemical energy in battery </w:t>
      </w:r>
      <w:r w:rsidRPr="009A4FBA">
        <w:rPr>
          <w:rFonts w:ascii="Arial" w:eastAsia="Times New Roman" w:hAnsi="Arial" w:cs="Arial"/>
          <w:sz w:val="24"/>
          <w:szCs w:val="24"/>
        </w:rPr>
        <w:t>→</w:t>
      </w:r>
      <w:r w:rsidRPr="009A4FBA">
        <w:rPr>
          <w:rFonts w:ascii="Gadugi" w:eastAsia="Times New Roman" w:hAnsi="Gadugi" w:cs="Times New Roman"/>
          <w:sz w:val="24"/>
          <w:szCs w:val="24"/>
        </w:rPr>
        <w:t xml:space="preserve"> electrical energy </w:t>
      </w:r>
      <w:r w:rsidRPr="009A4FBA">
        <w:rPr>
          <w:rFonts w:ascii="Arial" w:eastAsia="Times New Roman" w:hAnsi="Arial" w:cs="Arial"/>
          <w:sz w:val="24"/>
          <w:szCs w:val="24"/>
        </w:rPr>
        <w:t>→</w:t>
      </w:r>
      <w:r w:rsidRPr="009A4FBA">
        <w:rPr>
          <w:rFonts w:ascii="Gadugi" w:eastAsia="Times New Roman" w:hAnsi="Gadugi" w:cs="Times New Roman"/>
          <w:sz w:val="24"/>
          <w:szCs w:val="24"/>
        </w:rPr>
        <w:t xml:space="preserve"> light + heat in bulb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b) Adding bulb in series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Increases resistance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Current decreases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i. Each bulb glows dimmer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v. Voltage shared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38. Chemical change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) Observable signs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Color change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Heat/light given off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i. Gas produced (bubbles)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v. Precipitate formed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. Irreversible change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vi. New substance formed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b) Symbols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Potassium – K</w:t>
      </w:r>
      <w:proofErr w:type="gramStart"/>
      <w:r w:rsidRPr="009A4FBA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9A4FBA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9A4FBA">
        <w:rPr>
          <w:rFonts w:ascii="Gadugi" w:eastAsia="Times New Roman" w:hAnsi="Gadugi" w:cs="Times New Roman"/>
          <w:sz w:val="24"/>
          <w:szCs w:val="24"/>
        </w:rPr>
        <w:t>Chlorine – Cl.</w:t>
      </w:r>
      <w:proofErr w:type="gramEnd"/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39. Fire triangle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) Components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Heat.</w:t>
      </w:r>
      <w:r w:rsidRPr="009A4FBA">
        <w:rPr>
          <w:rFonts w:ascii="Gadugi" w:eastAsia="Times New Roman" w:hAnsi="Gadugi" w:cs="Times New Roman"/>
          <w:sz w:val="24"/>
          <w:szCs w:val="24"/>
        </w:rPr>
        <w:br/>
      </w:r>
      <w:r w:rsidRPr="009A4FBA">
        <w:rPr>
          <w:rFonts w:ascii="Gadugi" w:eastAsia="Times New Roman" w:hAnsi="Gadugi" w:cs="Times New Roman"/>
          <w:sz w:val="24"/>
          <w:szCs w:val="24"/>
        </w:rPr>
        <w:lastRenderedPageBreak/>
        <w:t>ii. Fuel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i. Oxygen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b) Extinguishing a fire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 xml:space="preserve">i. Remove heat </w:t>
      </w:r>
      <w:r w:rsidRPr="009A4FBA">
        <w:rPr>
          <w:rFonts w:ascii="Arial" w:eastAsia="Times New Roman" w:hAnsi="Arial" w:cs="Arial"/>
          <w:sz w:val="24"/>
          <w:szCs w:val="24"/>
        </w:rPr>
        <w:t>→</w:t>
      </w:r>
      <w:r w:rsidRPr="009A4FBA">
        <w:rPr>
          <w:rFonts w:ascii="Gadugi" w:eastAsia="Times New Roman" w:hAnsi="Gadugi" w:cs="Times New Roman"/>
          <w:sz w:val="24"/>
          <w:szCs w:val="24"/>
        </w:rPr>
        <w:t xml:space="preserve"> use water/foam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 xml:space="preserve">ii. Remove oxygen </w:t>
      </w:r>
      <w:r w:rsidRPr="009A4FBA">
        <w:rPr>
          <w:rFonts w:ascii="Arial" w:eastAsia="Times New Roman" w:hAnsi="Arial" w:cs="Arial"/>
          <w:sz w:val="24"/>
          <w:szCs w:val="24"/>
        </w:rPr>
        <w:t>→</w:t>
      </w:r>
      <w:r w:rsidRPr="009A4FBA">
        <w:rPr>
          <w:rFonts w:ascii="Gadugi" w:eastAsia="Times New Roman" w:hAnsi="Gadugi" w:cs="Times New Roman"/>
          <w:sz w:val="24"/>
          <w:szCs w:val="24"/>
        </w:rPr>
        <w:t xml:space="preserve"> cover with blanket/foam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 xml:space="preserve">iii. Remove fuel </w:t>
      </w:r>
      <w:r w:rsidRPr="009A4FBA">
        <w:rPr>
          <w:rFonts w:ascii="Arial" w:eastAsia="Times New Roman" w:hAnsi="Arial" w:cs="Arial"/>
          <w:sz w:val="24"/>
          <w:szCs w:val="24"/>
        </w:rPr>
        <w:t>→</w:t>
      </w:r>
      <w:r w:rsidRPr="009A4FBA">
        <w:rPr>
          <w:rFonts w:ascii="Gadugi" w:eastAsia="Times New Roman" w:hAnsi="Gadugi" w:cs="Times New Roman"/>
          <w:sz w:val="24"/>
          <w:szCs w:val="24"/>
        </w:rPr>
        <w:t xml:space="preserve"> cut off supply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Q40. Plant &amp; animal cells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a</w:t>
      </w:r>
      <w:proofErr w:type="gramEnd"/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) Identify cells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A – Plant cell.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i. B – Animal cell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b) Structure unique to plant cell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Cell wall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c) Structure controlling activities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Nucleus.</w:t>
      </w:r>
    </w:p>
    <w:p w:rsidR="003F495A" w:rsidRPr="009A4FBA" w:rsidRDefault="003F495A" w:rsidP="003F495A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9A4FBA">
        <w:rPr>
          <w:rFonts w:ascii="Gadugi" w:eastAsia="Times New Roman" w:hAnsi="Gadugi" w:cs="Times New Roman"/>
          <w:b/>
          <w:bCs/>
          <w:sz w:val="24"/>
          <w:szCs w:val="24"/>
        </w:rPr>
        <w:t>d) Jelly-like substance</w:t>
      </w:r>
      <w:r w:rsidRPr="009A4FBA">
        <w:rPr>
          <w:rFonts w:ascii="Gadugi" w:eastAsia="Times New Roman" w:hAnsi="Gadugi" w:cs="Times New Roman"/>
          <w:sz w:val="24"/>
          <w:szCs w:val="24"/>
        </w:rPr>
        <w:br/>
        <w:t>i. Cytoplasm.</w:t>
      </w:r>
    </w:p>
    <w:p w:rsidR="00CF6D94" w:rsidRPr="009A4FBA" w:rsidRDefault="00CF6D94">
      <w:pPr>
        <w:rPr>
          <w:rFonts w:ascii="Gadugi" w:hAnsi="Gadugi"/>
          <w:sz w:val="24"/>
          <w:szCs w:val="24"/>
        </w:rPr>
      </w:pPr>
    </w:p>
    <w:sectPr w:rsidR="00CF6D94" w:rsidRPr="009A4FBA" w:rsidSect="009A4FBA">
      <w:pgSz w:w="12240" w:h="15840"/>
      <w:pgMar w:top="284" w:right="333" w:bottom="426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F495A"/>
    <w:rsid w:val="003F495A"/>
    <w:rsid w:val="009A4FBA"/>
    <w:rsid w:val="00CF6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49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3F495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49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3F495A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F495A"/>
    <w:rPr>
      <w:b/>
      <w:bCs/>
    </w:rPr>
  </w:style>
  <w:style w:type="character" w:styleId="Emphasis">
    <w:name w:val="Emphasis"/>
    <w:basedOn w:val="DefaultParagraphFont"/>
    <w:uiPriority w:val="20"/>
    <w:qFormat/>
    <w:rsid w:val="003F495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3F49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A4FBA"/>
  </w:style>
  <w:style w:type="paragraph" w:styleId="BodyText">
    <w:name w:val="Body Text"/>
    <w:basedOn w:val="Normal"/>
    <w:link w:val="BodyTextChar"/>
    <w:uiPriority w:val="99"/>
    <w:semiHidden/>
    <w:unhideWhenUsed/>
    <w:rsid w:val="009A4F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A4FBA"/>
  </w:style>
  <w:style w:type="table" w:styleId="TableGrid">
    <w:name w:val="Table Grid"/>
    <w:basedOn w:val="TableNormal"/>
    <w:uiPriority w:val="59"/>
    <w:rsid w:val="009A4F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4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FB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49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3F495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49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3F495A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F495A"/>
    <w:rPr>
      <w:b/>
      <w:bCs/>
    </w:rPr>
  </w:style>
  <w:style w:type="character" w:styleId="Emphasis">
    <w:name w:val="Emphasis"/>
    <w:basedOn w:val="DefaultParagraphFont"/>
    <w:uiPriority w:val="20"/>
    <w:qFormat/>
    <w:rsid w:val="003F495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3F49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A4FBA"/>
  </w:style>
  <w:style w:type="paragraph" w:styleId="BodyText">
    <w:name w:val="Body Text"/>
    <w:basedOn w:val="Normal"/>
    <w:link w:val="BodyTextChar"/>
    <w:uiPriority w:val="99"/>
    <w:semiHidden/>
    <w:unhideWhenUsed/>
    <w:rsid w:val="009A4F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A4FBA"/>
  </w:style>
  <w:style w:type="table" w:styleId="TableGrid">
    <w:name w:val="Table Grid"/>
    <w:basedOn w:val="TableNormal"/>
    <w:uiPriority w:val="59"/>
    <w:rsid w:val="009A4F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4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F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041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28</Words>
  <Characters>472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4:38:00Z</dcterms:created>
  <dcterms:modified xsi:type="dcterms:W3CDTF">2025-09-06T17:58:00Z</dcterms:modified>
</cp:coreProperties>
</file>